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5CEB" w:rsidRDefault="00EE5CEB" w:rsidP="00EE5CEB">
      <w:pPr>
        <w:jc w:val="right"/>
        <w:rPr>
          <w:b/>
        </w:rPr>
      </w:pPr>
      <w:r>
        <w:t>…………………………..</w:t>
      </w:r>
    </w:p>
    <w:p w:rsidR="00EE5CEB" w:rsidRDefault="00EE5CEB" w:rsidP="00EE5CEB">
      <w:pPr>
        <w:jc w:val="right"/>
        <w:rPr>
          <w:i/>
          <w:sz w:val="16"/>
          <w:szCs w:val="16"/>
        </w:rPr>
      </w:pPr>
      <w:r w:rsidRPr="00A34426">
        <w:rPr>
          <w:i/>
          <w:sz w:val="16"/>
          <w:szCs w:val="16"/>
        </w:rPr>
        <w:t>(miejscowość i data)</w:t>
      </w:r>
    </w:p>
    <w:p w:rsidR="00EE5CEB" w:rsidRPr="004D6AEE" w:rsidRDefault="00EE5CEB" w:rsidP="00EE5CEB">
      <w:pPr>
        <w:rPr>
          <w:b/>
        </w:rPr>
      </w:pPr>
      <w:r w:rsidRPr="00E36951">
        <w:rPr>
          <w:b/>
        </w:rPr>
        <w:t>Załącznik nr 1</w:t>
      </w:r>
    </w:p>
    <w:p w:rsidR="00EE5CEB" w:rsidRDefault="00EE5CEB" w:rsidP="00EE5CEB"/>
    <w:p w:rsidR="00EE5CEB" w:rsidRDefault="00EE5CEB" w:rsidP="00EE5CEB">
      <w:r>
        <w:t>…………………………………….</w:t>
      </w:r>
    </w:p>
    <w:p w:rsidR="00EE5CEB" w:rsidRPr="00A34426" w:rsidRDefault="00EE5CEB" w:rsidP="00EE5CEB">
      <w:pPr>
        <w:rPr>
          <w:i/>
          <w:sz w:val="16"/>
          <w:szCs w:val="16"/>
        </w:rPr>
      </w:pPr>
      <w:r w:rsidRPr="00A34426">
        <w:rPr>
          <w:i/>
          <w:sz w:val="16"/>
          <w:szCs w:val="16"/>
        </w:rPr>
        <w:t>(</w:t>
      </w:r>
      <w:r>
        <w:rPr>
          <w:i/>
          <w:sz w:val="16"/>
          <w:szCs w:val="16"/>
        </w:rPr>
        <w:t>Dane</w:t>
      </w:r>
      <w:r w:rsidRPr="00A34426">
        <w:rPr>
          <w:i/>
          <w:sz w:val="16"/>
          <w:szCs w:val="16"/>
        </w:rPr>
        <w:t xml:space="preserve"> Oferenta)</w:t>
      </w:r>
    </w:p>
    <w:p w:rsidR="00EE5CEB" w:rsidRDefault="00EE5CEB" w:rsidP="00EE5CEB">
      <w:pPr>
        <w:jc w:val="center"/>
        <w:rPr>
          <w:b/>
        </w:rPr>
      </w:pPr>
      <w:r w:rsidRPr="00E36951">
        <w:rPr>
          <w:b/>
        </w:rPr>
        <w:t>FORMULARZ OFERTOWO-CENTOWY</w:t>
      </w:r>
    </w:p>
    <w:p w:rsidR="00EE5CEB" w:rsidRDefault="00EE5CEB" w:rsidP="00EE5CEB">
      <w:pPr>
        <w:jc w:val="both"/>
      </w:pPr>
      <w:r>
        <w:t xml:space="preserve">Do zapytania ofertowego nr </w:t>
      </w:r>
      <w:r w:rsidRPr="00432C9E">
        <w:t>3/POPW/2020 z dnia 23/11/2020</w:t>
      </w:r>
      <w:r>
        <w:t>, na zakup usług doradczych dotyczących przygotowania do wdrożenia nowego modelu biznesowego związanego z wyszukiwaniem, selekcją, nawiązaniem kontaktów z kontrahentami zagranicznymi na rynku brytyjskim (w ramach projektu „Internacjonalizacja firmy BIM PRODUCTION Norbert Lewko na rynku brytyjskim” nr POPW.01.02.00-20-0024/19 realizowanego w ramach Programu Operacyjnego Polska Wschodnia 2014-2020 oś priorytetowa 1 Przedsiębiorcza Polska Wschodnia działanie 1.2 Internacjonalizacja MŚP).</w:t>
      </w:r>
    </w:p>
    <w:p w:rsidR="00EE5CEB" w:rsidRDefault="00EE5CEB" w:rsidP="00EE5CEB">
      <w:pPr>
        <w:pStyle w:val="Akapitzlist"/>
        <w:numPr>
          <w:ilvl w:val="0"/>
          <w:numId w:val="1"/>
        </w:numPr>
        <w:jc w:val="both"/>
        <w:rPr>
          <w:b/>
        </w:rPr>
      </w:pPr>
      <w:r>
        <w:rPr>
          <w:b/>
        </w:rPr>
        <w:t>Dane Oferenta</w:t>
      </w:r>
    </w:p>
    <w:p w:rsidR="00EE5CEB" w:rsidRDefault="00EE5CEB" w:rsidP="00EE5CEB">
      <w:pPr>
        <w:pStyle w:val="Akapitzlist"/>
        <w:numPr>
          <w:ilvl w:val="0"/>
          <w:numId w:val="2"/>
        </w:numPr>
        <w:jc w:val="both"/>
      </w:pPr>
      <w:r>
        <w:t>Pełna nazwa firmy:</w:t>
      </w:r>
    </w:p>
    <w:p w:rsidR="00EE5CEB" w:rsidRDefault="00EE5CEB" w:rsidP="00EE5CEB">
      <w:pPr>
        <w:pStyle w:val="Akapitzlist"/>
        <w:numPr>
          <w:ilvl w:val="0"/>
          <w:numId w:val="2"/>
        </w:numPr>
        <w:jc w:val="both"/>
      </w:pPr>
      <w:r>
        <w:t>Siedziba:</w:t>
      </w:r>
    </w:p>
    <w:p w:rsidR="00EE5CEB" w:rsidRDefault="00EE5CEB" w:rsidP="00EE5CEB">
      <w:pPr>
        <w:pStyle w:val="Akapitzlist"/>
        <w:numPr>
          <w:ilvl w:val="0"/>
          <w:numId w:val="2"/>
        </w:numPr>
        <w:jc w:val="both"/>
      </w:pPr>
      <w:r>
        <w:t>REGON:</w:t>
      </w:r>
    </w:p>
    <w:p w:rsidR="00EE5CEB" w:rsidRDefault="00EE5CEB" w:rsidP="00EE5CEB">
      <w:pPr>
        <w:pStyle w:val="Akapitzlist"/>
        <w:numPr>
          <w:ilvl w:val="0"/>
          <w:numId w:val="2"/>
        </w:numPr>
        <w:jc w:val="both"/>
      </w:pPr>
      <w:r>
        <w:t>NIP:</w:t>
      </w:r>
    </w:p>
    <w:p w:rsidR="00EE5CEB" w:rsidRDefault="00EE5CEB" w:rsidP="00EE5CEB">
      <w:pPr>
        <w:pStyle w:val="Akapitzlist"/>
        <w:numPr>
          <w:ilvl w:val="0"/>
          <w:numId w:val="2"/>
        </w:numPr>
        <w:jc w:val="both"/>
      </w:pPr>
      <w:r>
        <w:t>Telefon:</w:t>
      </w:r>
    </w:p>
    <w:p w:rsidR="00EE5CEB" w:rsidRDefault="00EE5CEB" w:rsidP="00EE5CEB">
      <w:pPr>
        <w:pStyle w:val="Akapitzlist"/>
        <w:numPr>
          <w:ilvl w:val="0"/>
          <w:numId w:val="2"/>
        </w:numPr>
        <w:jc w:val="both"/>
      </w:pPr>
      <w:r>
        <w:t>E-mail:</w:t>
      </w:r>
    </w:p>
    <w:p w:rsidR="00EE5CEB" w:rsidRDefault="00EE5CEB" w:rsidP="00EE5CEB">
      <w:pPr>
        <w:pStyle w:val="Akapitzlist"/>
        <w:numPr>
          <w:ilvl w:val="0"/>
          <w:numId w:val="2"/>
        </w:numPr>
        <w:jc w:val="both"/>
      </w:pPr>
      <w:r>
        <w:t xml:space="preserve">Osoba upoważniona do kontaktu: </w:t>
      </w:r>
    </w:p>
    <w:p w:rsidR="00EE5CEB" w:rsidRDefault="00EE5CEB" w:rsidP="00EE5CEB">
      <w:pPr>
        <w:pStyle w:val="Akapitzlist"/>
        <w:ind w:left="360"/>
        <w:jc w:val="both"/>
      </w:pPr>
    </w:p>
    <w:p w:rsidR="00EE5CEB" w:rsidRDefault="00EE5CEB" w:rsidP="00EE5CEB">
      <w:pPr>
        <w:pStyle w:val="Akapitzlist"/>
        <w:numPr>
          <w:ilvl w:val="0"/>
          <w:numId w:val="1"/>
        </w:numPr>
        <w:jc w:val="both"/>
        <w:rPr>
          <w:b/>
        </w:rPr>
      </w:pPr>
      <w:r w:rsidRPr="00B5202E">
        <w:rPr>
          <w:b/>
        </w:rPr>
        <w:t>Przedmiot zamówienia:</w:t>
      </w:r>
    </w:p>
    <w:p w:rsidR="00EE5CEB" w:rsidRDefault="00EE5CEB" w:rsidP="00EE5CEB">
      <w:pPr>
        <w:pStyle w:val="Akapitzlist"/>
        <w:numPr>
          <w:ilvl w:val="0"/>
          <w:numId w:val="3"/>
        </w:numPr>
        <w:jc w:val="both"/>
        <w:rPr>
          <w:b/>
        </w:rPr>
      </w:pPr>
      <w:r>
        <w:rPr>
          <w:b/>
        </w:rPr>
        <w:t>Cena</w:t>
      </w:r>
    </w:p>
    <w:tbl>
      <w:tblPr>
        <w:tblStyle w:val="Tabela-Siatka"/>
        <w:tblW w:w="9924" w:type="dxa"/>
        <w:tblInd w:w="-431" w:type="dxa"/>
        <w:tblLook w:val="04A0" w:firstRow="1" w:lastRow="0" w:firstColumn="1" w:lastColumn="0" w:noHBand="0" w:noVBand="1"/>
      </w:tblPr>
      <w:tblGrid>
        <w:gridCol w:w="710"/>
        <w:gridCol w:w="5812"/>
        <w:gridCol w:w="1267"/>
        <w:gridCol w:w="859"/>
        <w:gridCol w:w="1276"/>
      </w:tblGrid>
      <w:tr w:rsidR="00EE5CEB" w:rsidTr="00A23532">
        <w:tc>
          <w:tcPr>
            <w:tcW w:w="710" w:type="dxa"/>
            <w:vAlign w:val="center"/>
          </w:tcPr>
          <w:p w:rsidR="00EE5CEB" w:rsidRPr="00A54EE2" w:rsidRDefault="00EE5CEB" w:rsidP="00A23532">
            <w:pPr>
              <w:jc w:val="center"/>
            </w:pPr>
            <w:r w:rsidRPr="00A54EE2">
              <w:t>Lp.</w:t>
            </w:r>
          </w:p>
        </w:tc>
        <w:tc>
          <w:tcPr>
            <w:tcW w:w="5812" w:type="dxa"/>
            <w:vAlign w:val="center"/>
          </w:tcPr>
          <w:p w:rsidR="00EE5CEB" w:rsidRPr="00A54EE2" w:rsidRDefault="00EE5CEB" w:rsidP="00A23532">
            <w:pPr>
              <w:jc w:val="center"/>
            </w:pPr>
            <w:r w:rsidRPr="00A54EE2">
              <w:t>Nazwa przedmiotu zamówienia</w:t>
            </w:r>
          </w:p>
        </w:tc>
        <w:tc>
          <w:tcPr>
            <w:tcW w:w="1267" w:type="dxa"/>
            <w:vAlign w:val="center"/>
          </w:tcPr>
          <w:p w:rsidR="00EE5CEB" w:rsidRPr="00A54EE2" w:rsidRDefault="00EE5CEB" w:rsidP="00A23532">
            <w:pPr>
              <w:jc w:val="center"/>
            </w:pPr>
            <w:r w:rsidRPr="00A54EE2">
              <w:t>Wartość netto (waluta)*</w:t>
            </w:r>
          </w:p>
        </w:tc>
        <w:tc>
          <w:tcPr>
            <w:tcW w:w="859" w:type="dxa"/>
            <w:vAlign w:val="center"/>
          </w:tcPr>
          <w:p w:rsidR="00EE5CEB" w:rsidRPr="00A54EE2" w:rsidRDefault="00EE5CEB" w:rsidP="00A23532">
            <w:pPr>
              <w:jc w:val="center"/>
            </w:pPr>
            <w:r w:rsidRPr="00A54EE2">
              <w:t>Stawka VAT%</w:t>
            </w:r>
          </w:p>
        </w:tc>
        <w:tc>
          <w:tcPr>
            <w:tcW w:w="1276" w:type="dxa"/>
            <w:vAlign w:val="center"/>
          </w:tcPr>
          <w:p w:rsidR="00EE5CEB" w:rsidRPr="00A54EE2" w:rsidRDefault="00EE5CEB" w:rsidP="00A23532">
            <w:pPr>
              <w:jc w:val="center"/>
            </w:pPr>
            <w:r w:rsidRPr="00A54EE2">
              <w:t>Wartość brutto (waluta)*</w:t>
            </w:r>
          </w:p>
        </w:tc>
      </w:tr>
      <w:tr w:rsidR="00EE5CEB" w:rsidTr="00A23532">
        <w:tc>
          <w:tcPr>
            <w:tcW w:w="710" w:type="dxa"/>
          </w:tcPr>
          <w:p w:rsidR="00EE5CEB" w:rsidRDefault="00EE5CEB" w:rsidP="00A23532">
            <w:pPr>
              <w:jc w:val="center"/>
              <w:rPr>
                <w:b/>
              </w:rPr>
            </w:pPr>
          </w:p>
          <w:p w:rsidR="00EE5CEB" w:rsidRPr="00F50D27" w:rsidRDefault="00EE5CEB" w:rsidP="00A23532">
            <w:pPr>
              <w:jc w:val="center"/>
            </w:pPr>
            <w:r w:rsidRPr="00F50D27">
              <w:t>1.</w:t>
            </w:r>
          </w:p>
          <w:p w:rsidR="00EE5CEB" w:rsidRPr="00F50D27" w:rsidRDefault="00EE5CEB" w:rsidP="00A23532">
            <w:pPr>
              <w:jc w:val="center"/>
              <w:rPr>
                <w:b/>
              </w:rPr>
            </w:pPr>
          </w:p>
        </w:tc>
        <w:tc>
          <w:tcPr>
            <w:tcW w:w="5812" w:type="dxa"/>
          </w:tcPr>
          <w:p w:rsidR="00EE5CEB" w:rsidRDefault="00EE5CEB" w:rsidP="00A23532">
            <w:pPr>
              <w:jc w:val="both"/>
              <w:rPr>
                <w:b/>
              </w:rPr>
            </w:pPr>
          </w:p>
          <w:p w:rsidR="00EE5CEB" w:rsidRDefault="00EE5CEB" w:rsidP="00A23532">
            <w:pPr>
              <w:jc w:val="both"/>
              <w:rPr>
                <w:b/>
              </w:rPr>
            </w:pPr>
            <w:r>
              <w:rPr>
                <w:b/>
              </w:rPr>
              <w:t>Usługa doradcza związana z wyszukiwaniem, selekcją, nawiązaniem kontaktów z kontrahentami zagranicznymi na rynku brytyjskim</w:t>
            </w:r>
          </w:p>
          <w:p w:rsidR="00EE5CEB" w:rsidRDefault="00EE5CEB" w:rsidP="00A23532">
            <w:pPr>
              <w:jc w:val="both"/>
              <w:rPr>
                <w:b/>
              </w:rPr>
            </w:pPr>
          </w:p>
        </w:tc>
        <w:tc>
          <w:tcPr>
            <w:tcW w:w="1267" w:type="dxa"/>
          </w:tcPr>
          <w:p w:rsidR="00EE5CEB" w:rsidRDefault="00EE5CEB" w:rsidP="00A23532">
            <w:pPr>
              <w:jc w:val="both"/>
              <w:rPr>
                <w:b/>
              </w:rPr>
            </w:pPr>
          </w:p>
        </w:tc>
        <w:tc>
          <w:tcPr>
            <w:tcW w:w="859" w:type="dxa"/>
          </w:tcPr>
          <w:p w:rsidR="00EE5CEB" w:rsidRDefault="00EE5CEB" w:rsidP="00A23532">
            <w:pPr>
              <w:jc w:val="center"/>
              <w:rPr>
                <w:b/>
              </w:rPr>
            </w:pPr>
          </w:p>
        </w:tc>
        <w:tc>
          <w:tcPr>
            <w:tcW w:w="1276" w:type="dxa"/>
          </w:tcPr>
          <w:p w:rsidR="00EE5CEB" w:rsidRDefault="00EE5CEB" w:rsidP="00A23532">
            <w:pPr>
              <w:jc w:val="both"/>
              <w:rPr>
                <w:b/>
              </w:rPr>
            </w:pPr>
          </w:p>
        </w:tc>
      </w:tr>
    </w:tbl>
    <w:p w:rsidR="00EE5CEB" w:rsidRDefault="00EE5CEB" w:rsidP="00EE5CEB">
      <w:pPr>
        <w:jc w:val="both"/>
      </w:pPr>
    </w:p>
    <w:p w:rsidR="00EE5CEB" w:rsidRDefault="00EE5CEB" w:rsidP="00EE5CEB">
      <w:pPr>
        <w:jc w:val="both"/>
      </w:pPr>
      <w:r w:rsidRPr="00A54EE2">
        <w:t>Łączna</w:t>
      </w:r>
      <w:r>
        <w:t xml:space="preserve"> wartość netto: </w:t>
      </w:r>
    </w:p>
    <w:p w:rsidR="00EE5CEB" w:rsidRDefault="00EE5CEB" w:rsidP="00EE5CEB">
      <w:pPr>
        <w:jc w:val="both"/>
      </w:pPr>
      <w:r>
        <w:t xml:space="preserve">Słownie: </w:t>
      </w:r>
    </w:p>
    <w:p w:rsidR="00EE5CEB" w:rsidRDefault="00EE5CEB" w:rsidP="00EE5CEB">
      <w:pPr>
        <w:jc w:val="both"/>
      </w:pPr>
      <w:r>
        <w:t>*Wyceny w innych walutach niż PLN, będą przeliczane na PLN na dzień porównania ofert po kursie średnim NBP z dnia ostatecznego terminu składnia ofert.</w:t>
      </w:r>
    </w:p>
    <w:p w:rsidR="00EE5CEB" w:rsidRPr="00A54EE2" w:rsidRDefault="00EE5CEB" w:rsidP="00EE5CEB">
      <w:pPr>
        <w:pStyle w:val="Akapitzlist"/>
        <w:numPr>
          <w:ilvl w:val="0"/>
          <w:numId w:val="3"/>
        </w:numPr>
        <w:jc w:val="both"/>
        <w:rPr>
          <w:b/>
        </w:rPr>
      </w:pPr>
      <w:r>
        <w:rPr>
          <w:b/>
        </w:rPr>
        <w:t xml:space="preserve">Liczba spotkań konsultacyjnych deklarowanych do przeprowadzenia na etapie realizacji usługi doradczej </w:t>
      </w:r>
      <w:r>
        <w:t>………….. .</w:t>
      </w:r>
    </w:p>
    <w:p w:rsidR="00EE5CEB" w:rsidRDefault="00EE5CEB" w:rsidP="00EE5CEB">
      <w:pPr>
        <w:jc w:val="both"/>
      </w:pPr>
      <w:r>
        <w:t xml:space="preserve">(przez kryterium „Liczba spotkań konsultacyjnych deklarowanych do przeprowadzenia na etapie realizacji usługi doradczej” Zamawiający rozumie liczbę spotkań konsultacyjnych deklarowanych do </w:t>
      </w:r>
      <w:r>
        <w:lastRenderedPageBreak/>
        <w:t>przeprowadzenia na etapie realizacji usługi; przedmiotowe spotkanie konsultacyjne deklarowane do przeprowadzenia na etapie realizacji usługi – spotkanie minimum 2 godzinne z przedstawicielem Wykonawcy celem konsultacji w zakresie realizacji usługi doradczej).</w:t>
      </w:r>
    </w:p>
    <w:p w:rsidR="00EE5CEB" w:rsidRDefault="00EE5CEB" w:rsidP="00EE5CEB">
      <w:pPr>
        <w:pStyle w:val="Akapitzlist"/>
        <w:numPr>
          <w:ilvl w:val="0"/>
          <w:numId w:val="1"/>
        </w:numPr>
        <w:jc w:val="both"/>
        <w:rPr>
          <w:b/>
        </w:rPr>
      </w:pPr>
      <w:r w:rsidRPr="00B60A6D">
        <w:rPr>
          <w:b/>
        </w:rPr>
        <w:t>Termin ważności oferty:</w:t>
      </w:r>
    </w:p>
    <w:p w:rsidR="00EE5CEB" w:rsidRPr="00F81BA7" w:rsidRDefault="00EE5CEB" w:rsidP="00EE5CEB">
      <w:pPr>
        <w:jc w:val="both"/>
      </w:pPr>
      <w:r>
        <w:t>Oferta jest ważna przez 30 dni licząc od dnia upływu terminu składania ofert.</w:t>
      </w:r>
    </w:p>
    <w:p w:rsidR="00EE5CEB" w:rsidRDefault="00EE5CEB" w:rsidP="00EE5CEB">
      <w:pPr>
        <w:pStyle w:val="Akapitzlist"/>
        <w:numPr>
          <w:ilvl w:val="0"/>
          <w:numId w:val="1"/>
        </w:numPr>
        <w:jc w:val="both"/>
        <w:rPr>
          <w:b/>
        </w:rPr>
      </w:pPr>
      <w:r>
        <w:rPr>
          <w:b/>
        </w:rPr>
        <w:t>Oświadczenie O</w:t>
      </w:r>
      <w:r w:rsidRPr="00B60A6D">
        <w:rPr>
          <w:b/>
        </w:rPr>
        <w:t>ferenta</w:t>
      </w:r>
    </w:p>
    <w:p w:rsidR="00EE5CEB" w:rsidRDefault="00EE5CEB" w:rsidP="00EE5CEB">
      <w:pPr>
        <w:jc w:val="both"/>
      </w:pPr>
      <w:r>
        <w:t xml:space="preserve">Będąc upoważnionym do reprezentacji Oferenta i złożenia niniejszej oferty niniejszym oświadczam, iż oferuję wykonanie przedmiotu zamówienia zgodnie z zapisami niniejszego Formularza Ofertowo-Cenowego, na warunkach określonych z Zapytaniu </w:t>
      </w:r>
      <w:r w:rsidRPr="00432C9E">
        <w:t>Ofertowym nr 3/POPW/2020 z dnia 23/11/2020</w:t>
      </w:r>
      <w:r w:rsidRPr="00F50D27">
        <w:rPr>
          <w:color w:val="FF0000"/>
        </w:rPr>
        <w:t xml:space="preserve"> </w:t>
      </w:r>
      <w:r>
        <w:t xml:space="preserve">na zakup usługi doradczej związanej z wyszukiwaniem, selekcją, nawiązaniem kontaktów z kontrahentami zagranicznymi na rynku brytyjskim. Będąc upoważnionym do reprezentacji Oferenta zobowiązuję się wykonać przedmiot zamówienia wg specyfikacji i funkcjonalności określonych w zapytaniu ofertowym </w:t>
      </w:r>
      <w:r w:rsidRPr="00432C9E">
        <w:t>nr 3/POPW/2020</w:t>
      </w:r>
      <w:r>
        <w:t>, a oferowane usługi są w pełni zgodne z wymaganiami Zamawiającego określonymi w zapytaniu ofertowym. Jednocześnie oświadczam, iż uzyskałem konieczne informacje potrzebne do przygotowania oferty. Przedmiotowa Oferta jest kompletna i uwzględnia wszystkie koszty związane z realizacją przedmiotu zamówienia.</w:t>
      </w:r>
    </w:p>
    <w:p w:rsidR="00EE5CEB" w:rsidRDefault="00EE5CEB" w:rsidP="00EE5CEB">
      <w:pPr>
        <w:autoSpaceDE w:val="0"/>
        <w:autoSpaceDN w:val="0"/>
        <w:adjustRightInd w:val="0"/>
        <w:spacing w:after="0" w:line="240" w:lineRule="auto"/>
        <w:rPr>
          <w:rFonts w:ascii="Cambria" w:hAnsi="Cambria"/>
          <w:bCs/>
          <w:sz w:val="20"/>
          <w:szCs w:val="20"/>
          <w:lang w:eastAsia="pl-PL"/>
        </w:rPr>
      </w:pPr>
    </w:p>
    <w:p w:rsidR="00EE5CEB" w:rsidRDefault="00EE5CEB" w:rsidP="00EE5CEB">
      <w:pPr>
        <w:autoSpaceDE w:val="0"/>
        <w:autoSpaceDN w:val="0"/>
        <w:adjustRightInd w:val="0"/>
        <w:spacing w:after="0" w:line="240" w:lineRule="auto"/>
        <w:rPr>
          <w:rFonts w:ascii="Cambria" w:hAnsi="Cambria"/>
          <w:bCs/>
          <w:sz w:val="20"/>
          <w:szCs w:val="20"/>
          <w:lang w:eastAsia="pl-PL"/>
        </w:rPr>
      </w:pPr>
    </w:p>
    <w:p w:rsidR="00EE5CEB" w:rsidRPr="00A34426" w:rsidRDefault="00EE5CEB" w:rsidP="00EE5CEB">
      <w:pPr>
        <w:spacing w:after="0" w:line="240" w:lineRule="auto"/>
        <w:rPr>
          <w:rFonts w:cstheme="minorHAnsi"/>
          <w:lang w:eastAsia="pl-PL"/>
        </w:rPr>
      </w:pPr>
      <w:r w:rsidRPr="00A34426">
        <w:rPr>
          <w:rFonts w:cstheme="minorHAnsi"/>
          <w:lang w:eastAsia="pl-PL"/>
        </w:rPr>
        <w:t>…………………………….……………………</w:t>
      </w:r>
      <w:r w:rsidRPr="00A34426">
        <w:rPr>
          <w:rFonts w:cstheme="minorHAnsi"/>
          <w:lang w:eastAsia="pl-PL"/>
        </w:rPr>
        <w:tab/>
        <w:t>…………………….</w:t>
      </w:r>
      <w:r>
        <w:rPr>
          <w:rFonts w:cstheme="minorHAnsi"/>
          <w:lang w:eastAsia="pl-PL"/>
        </w:rPr>
        <w:t>………………………………………………………………………..</w:t>
      </w:r>
    </w:p>
    <w:p w:rsidR="00EE5CEB" w:rsidRPr="00A34426" w:rsidRDefault="00EE5CEB" w:rsidP="00EE5CEB">
      <w:pPr>
        <w:spacing w:after="0" w:line="240" w:lineRule="auto"/>
        <w:rPr>
          <w:rFonts w:cstheme="minorHAnsi"/>
          <w:i/>
          <w:sz w:val="16"/>
          <w:szCs w:val="16"/>
          <w:lang w:eastAsia="pl-PL"/>
        </w:rPr>
      </w:pPr>
      <w:r w:rsidRPr="00A34426">
        <w:rPr>
          <w:rFonts w:cstheme="minorHAnsi"/>
          <w:sz w:val="16"/>
          <w:szCs w:val="16"/>
          <w:lang w:eastAsia="pl-PL"/>
        </w:rPr>
        <w:tab/>
      </w:r>
      <w:r w:rsidRPr="00A34426">
        <w:rPr>
          <w:rFonts w:cstheme="minorHAnsi"/>
          <w:i/>
          <w:sz w:val="16"/>
          <w:szCs w:val="16"/>
          <w:lang w:eastAsia="pl-PL"/>
        </w:rPr>
        <w:t xml:space="preserve">(Data, miejsce) </w:t>
      </w:r>
      <w:r w:rsidRPr="00A34426">
        <w:rPr>
          <w:rFonts w:cstheme="minorHAnsi"/>
          <w:i/>
          <w:sz w:val="16"/>
          <w:szCs w:val="16"/>
          <w:lang w:eastAsia="pl-PL"/>
        </w:rPr>
        <w:tab/>
      </w:r>
      <w:r w:rsidRPr="00A34426">
        <w:rPr>
          <w:rFonts w:cstheme="minorHAnsi"/>
          <w:i/>
          <w:sz w:val="16"/>
          <w:szCs w:val="16"/>
          <w:lang w:eastAsia="pl-PL"/>
        </w:rPr>
        <w:tab/>
      </w:r>
      <w:r w:rsidRPr="00A34426">
        <w:rPr>
          <w:rFonts w:cstheme="minorHAnsi"/>
          <w:i/>
          <w:sz w:val="16"/>
          <w:szCs w:val="16"/>
          <w:lang w:eastAsia="pl-PL"/>
        </w:rPr>
        <w:tab/>
        <w:t>(Podpis osoby upoważnionej do reprezentowania firmy Oferenta)</w:t>
      </w:r>
    </w:p>
    <w:p w:rsidR="000F1C15" w:rsidRDefault="00EE5CEB">
      <w:bookmarkStart w:id="0" w:name="_GoBack"/>
      <w:bookmarkEnd w:id="0"/>
    </w:p>
    <w:sectPr w:rsidR="000F1C15" w:rsidSect="003A22E9">
      <w:headerReference w:type="default" r:id="rId5"/>
      <w:pgSz w:w="11906" w:h="16838"/>
      <w:pgMar w:top="1417" w:right="1417" w:bottom="1417" w:left="1417" w:header="283" w:footer="283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6951" w:rsidRDefault="00EE5CEB">
    <w:pPr>
      <w:pStyle w:val="Nagwek"/>
    </w:pPr>
    <w:r w:rsidRPr="0050751A">
      <w:rPr>
        <w:noProof/>
        <w:lang w:val="nl-BE" w:eastAsia="nl-BE"/>
      </w:rPr>
      <w:drawing>
        <wp:inline distT="0" distB="0" distL="0" distR="0" wp14:anchorId="76C4FFA0" wp14:editId="7E8FA5A3">
          <wp:extent cx="5760720" cy="628442"/>
          <wp:effectExtent l="0" t="0" r="0" b="635"/>
          <wp:docPr id="2" name="Obraz 2" descr="https://intranet.parp.gov.pl/images/Niezbednik-pracownika/SI/Pasek-z-logami/POP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https://intranet.parp.gov.pl/images/Niezbednik-pracownika/SI/Pasek-z-logami/POP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8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36951" w:rsidRDefault="00EE5CEB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6614A"/>
    <w:multiLevelType w:val="hybridMultilevel"/>
    <w:tmpl w:val="4E5ED55C"/>
    <w:lvl w:ilvl="0" w:tplc="4E66F7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6B0158A"/>
    <w:multiLevelType w:val="hybridMultilevel"/>
    <w:tmpl w:val="D466E7F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3433D7"/>
    <w:multiLevelType w:val="hybridMultilevel"/>
    <w:tmpl w:val="348C60CA"/>
    <w:lvl w:ilvl="0" w:tplc="7C6493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DAxNzUwMTQ1MzdU0lEKTi0uzszPAykwrAUAyTkYcCwAAAA="/>
  </w:docVars>
  <w:rsids>
    <w:rsidRoot w:val="00EE5CEB"/>
    <w:rsid w:val="00675204"/>
    <w:rsid w:val="00C35529"/>
    <w:rsid w:val="00EE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32B18456-15E0-49FB-9503-CCE000695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E5CEB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E5C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E5CEB"/>
    <w:rPr>
      <w:lang w:val="pl-PL"/>
    </w:rPr>
  </w:style>
  <w:style w:type="paragraph" w:styleId="Akapitzlist">
    <w:name w:val="List Paragraph"/>
    <w:basedOn w:val="Normalny"/>
    <w:uiPriority w:val="34"/>
    <w:qFormat/>
    <w:rsid w:val="00EE5CEB"/>
    <w:pPr>
      <w:ind w:left="720"/>
      <w:contextualSpacing/>
    </w:pPr>
  </w:style>
  <w:style w:type="table" w:styleId="Tabela-Siatka">
    <w:name w:val="Table Grid"/>
    <w:basedOn w:val="Standardowy"/>
    <w:uiPriority w:val="39"/>
    <w:rsid w:val="00EE5CEB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0</Words>
  <Characters>2475</Characters>
  <Application>Microsoft Office Word</Application>
  <DocSecurity>0</DocSecurity>
  <Lines>20</Lines>
  <Paragraphs>5</Paragraphs>
  <ScaleCrop>false</ScaleCrop>
  <Company/>
  <LinksUpToDate>false</LinksUpToDate>
  <CharactersWithSpaces>2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bert Lewko</dc:creator>
  <cp:keywords/>
  <dc:description/>
  <cp:lastModifiedBy>Norbert Lewko</cp:lastModifiedBy>
  <cp:revision>1</cp:revision>
  <dcterms:created xsi:type="dcterms:W3CDTF">2020-11-23T10:21:00Z</dcterms:created>
  <dcterms:modified xsi:type="dcterms:W3CDTF">2020-11-23T10:21:00Z</dcterms:modified>
</cp:coreProperties>
</file>